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716E" w:rsidRPr="00524F08" w:rsidRDefault="007A795B" w:rsidP="0025717C">
      <w:pPr>
        <w:pStyle w:val="Heading1"/>
        <w:rPr>
          <w:sz w:val="28"/>
          <w:szCs w:val="28"/>
        </w:rPr>
      </w:pPr>
      <w:bookmarkStart w:id="0" w:name="_Toc527705296"/>
      <w:bookmarkStart w:id="1" w:name="_Toc105658548"/>
      <w:r w:rsidRPr="00524F08">
        <w:rPr>
          <w:sz w:val="28"/>
          <w:szCs w:val="28"/>
        </w:rPr>
        <w:t xml:space="preserve"> </w:t>
      </w:r>
      <w:r w:rsidR="00524F08" w:rsidRPr="00524F08">
        <w:rPr>
          <w:sz w:val="28"/>
          <w:szCs w:val="28"/>
        </w:rPr>
        <w:t>(Please submit this form with relevant documentation within 6 weeks of project completion date)</w:t>
      </w:r>
      <w:bookmarkEnd w:id="0"/>
      <w:bookmarkEnd w:id="1"/>
    </w:p>
    <w:p w:rsidR="0025717C" w:rsidRDefault="0025717C" w:rsidP="0025717C">
      <w:pPr>
        <w:pStyle w:val="Heading1"/>
      </w:pPr>
      <w:bookmarkStart w:id="2" w:name="_Toc527705302"/>
      <w:bookmarkStart w:id="3" w:name="_Toc105658549"/>
      <w:r>
        <w:t>Section 1: Organisation information</w:t>
      </w:r>
      <w:bookmarkEnd w:id="2"/>
      <w:bookmarkEnd w:id="3"/>
    </w:p>
    <w:tbl>
      <w:tblPr>
        <w:tblStyle w:val="TableGrid"/>
        <w:tblW w:w="10207" w:type="dxa"/>
        <w:tblInd w:w="-147" w:type="dxa"/>
        <w:tblLook w:val="04A0" w:firstRow="1" w:lastRow="0" w:firstColumn="1" w:lastColumn="0" w:noHBand="0" w:noVBand="1"/>
      </w:tblPr>
      <w:tblGrid>
        <w:gridCol w:w="4655"/>
        <w:gridCol w:w="5552"/>
      </w:tblGrid>
      <w:tr w:rsidR="00C975CE" w:rsidTr="00542ED3">
        <w:tc>
          <w:tcPr>
            <w:tcW w:w="4655" w:type="dxa"/>
          </w:tcPr>
          <w:p w:rsidR="0063441E" w:rsidRDefault="0063441E">
            <w:r>
              <w:t>Name of organisation</w:t>
            </w:r>
          </w:p>
        </w:tc>
        <w:tc>
          <w:tcPr>
            <w:tcW w:w="5552" w:type="dxa"/>
          </w:tcPr>
          <w:p w:rsidR="0063441E" w:rsidRDefault="00AF7E7C" w:rsidP="00C975CE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  <w:tr w:rsidR="00C975CE" w:rsidTr="00542ED3">
        <w:tc>
          <w:tcPr>
            <w:tcW w:w="4655" w:type="dxa"/>
          </w:tcPr>
          <w:p w:rsidR="0063441E" w:rsidRDefault="00EA07AD">
            <w:r>
              <w:t>Contact person</w:t>
            </w:r>
          </w:p>
        </w:tc>
        <w:tc>
          <w:tcPr>
            <w:tcW w:w="5552" w:type="dxa"/>
          </w:tcPr>
          <w:p w:rsidR="0063441E" w:rsidRDefault="00C975CE" w:rsidP="00EA07AD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C975CE" w:rsidTr="00542ED3">
        <w:tc>
          <w:tcPr>
            <w:tcW w:w="4655" w:type="dxa"/>
          </w:tcPr>
          <w:p w:rsidR="0063441E" w:rsidRDefault="0063441E">
            <w:r>
              <w:t>Phone number</w:t>
            </w:r>
          </w:p>
        </w:tc>
        <w:tc>
          <w:tcPr>
            <w:tcW w:w="5552" w:type="dxa"/>
          </w:tcPr>
          <w:p w:rsidR="0063441E" w:rsidRDefault="00C975CE" w:rsidP="00EA07AD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975CE" w:rsidTr="00542ED3">
        <w:tc>
          <w:tcPr>
            <w:tcW w:w="4655" w:type="dxa"/>
          </w:tcPr>
          <w:p w:rsidR="0063441E" w:rsidRDefault="0063441E">
            <w:r>
              <w:t>Email</w:t>
            </w:r>
          </w:p>
        </w:tc>
        <w:tc>
          <w:tcPr>
            <w:tcW w:w="5552" w:type="dxa"/>
          </w:tcPr>
          <w:p w:rsidR="0063441E" w:rsidRDefault="00C975CE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25717C" w:rsidRDefault="0025717C"/>
    <w:p w:rsidR="0025717C" w:rsidRDefault="0025717C" w:rsidP="0025717C">
      <w:pPr>
        <w:pStyle w:val="Heading1"/>
      </w:pPr>
      <w:bookmarkStart w:id="6" w:name="_Toc527705303"/>
      <w:bookmarkStart w:id="7" w:name="_Toc105658550"/>
      <w:r>
        <w:t xml:space="preserve">Section 2: </w:t>
      </w:r>
      <w:r w:rsidR="00F22CFE">
        <w:t>Project</w:t>
      </w:r>
      <w:r>
        <w:t xml:space="preserve"> information</w:t>
      </w:r>
      <w:bookmarkEnd w:id="6"/>
      <w:bookmarkEnd w:id="7"/>
    </w:p>
    <w:tbl>
      <w:tblPr>
        <w:tblStyle w:val="TableGrid"/>
        <w:tblW w:w="10207" w:type="dxa"/>
        <w:tblInd w:w="-147" w:type="dxa"/>
        <w:tblLook w:val="04A0" w:firstRow="1" w:lastRow="0" w:firstColumn="1" w:lastColumn="0" w:noHBand="0" w:noVBand="1"/>
      </w:tblPr>
      <w:tblGrid>
        <w:gridCol w:w="5529"/>
        <w:gridCol w:w="4678"/>
      </w:tblGrid>
      <w:tr w:rsidR="00FE7B73" w:rsidTr="00542ED3">
        <w:tc>
          <w:tcPr>
            <w:tcW w:w="5529" w:type="dxa"/>
          </w:tcPr>
          <w:p w:rsidR="00FE7B73" w:rsidRDefault="00F22CFE" w:rsidP="00FE7B73">
            <w:r>
              <w:t>Projec</w:t>
            </w:r>
            <w:r w:rsidR="00FE7B73">
              <w:t>t name</w:t>
            </w:r>
          </w:p>
        </w:tc>
        <w:tc>
          <w:tcPr>
            <w:tcW w:w="4678" w:type="dxa"/>
          </w:tcPr>
          <w:p w:rsidR="00FE7B73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E7B73" w:rsidTr="00542ED3">
        <w:tc>
          <w:tcPr>
            <w:tcW w:w="5529" w:type="dxa"/>
          </w:tcPr>
          <w:p w:rsidR="00FE7B73" w:rsidRDefault="00F22CFE" w:rsidP="00FE7B73">
            <w:r>
              <w:t>Project</w:t>
            </w:r>
            <w:r w:rsidR="00FE7B73">
              <w:t xml:space="preserve"> dates</w:t>
            </w:r>
          </w:p>
        </w:tc>
        <w:tc>
          <w:tcPr>
            <w:tcW w:w="4678" w:type="dxa"/>
          </w:tcPr>
          <w:p w:rsidR="00FE7B73" w:rsidRDefault="00532316" w:rsidP="00E20191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3058" w:rsidTr="00542ED3">
        <w:tc>
          <w:tcPr>
            <w:tcW w:w="5529" w:type="dxa"/>
          </w:tcPr>
          <w:p w:rsidR="00C63058" w:rsidRDefault="00C63058" w:rsidP="00FE7B73">
            <w:r>
              <w:t>Number of people involved/attended the project/event</w:t>
            </w:r>
          </w:p>
        </w:tc>
        <w:tc>
          <w:tcPr>
            <w:tcW w:w="4678" w:type="dxa"/>
          </w:tcPr>
          <w:p w:rsidR="00C63058" w:rsidRDefault="00C63058" w:rsidP="00E20191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E3724" w:rsidTr="00542ED3">
        <w:tc>
          <w:tcPr>
            <w:tcW w:w="10207" w:type="dxa"/>
            <w:gridSpan w:val="2"/>
          </w:tcPr>
          <w:p w:rsidR="00C63058" w:rsidRDefault="00524F08" w:rsidP="00FE7B73">
            <w:r>
              <w:t xml:space="preserve">Provide a </w:t>
            </w:r>
            <w:r w:rsidR="00C63058">
              <w:t>brief</w:t>
            </w:r>
            <w:r>
              <w:t xml:space="preserve"> overview of the project or event for which your organisation </w:t>
            </w:r>
            <w:r w:rsidR="00C63058">
              <w:t>received</w:t>
            </w:r>
            <w:r>
              <w:t xml:space="preserve"> funding</w:t>
            </w:r>
            <w:r w:rsidR="00C63058">
              <w:t xml:space="preserve">. </w:t>
            </w:r>
          </w:p>
          <w:p w:rsidR="00FE3724" w:rsidRDefault="00C63058" w:rsidP="00FE7B73">
            <w:r>
              <w:t>M</w:t>
            </w:r>
            <w:r w:rsidR="00E70427">
              <w:t xml:space="preserve">ax </w:t>
            </w:r>
            <w:r>
              <w:t>100</w:t>
            </w:r>
            <w:r w:rsidR="00E70427">
              <w:t xml:space="preserve"> words</w:t>
            </w:r>
          </w:p>
        </w:tc>
      </w:tr>
      <w:tr w:rsidR="00FE3724" w:rsidTr="007A795B">
        <w:trPr>
          <w:trHeight w:val="1898"/>
        </w:trPr>
        <w:tc>
          <w:tcPr>
            <w:tcW w:w="10207" w:type="dxa"/>
            <w:gridSpan w:val="2"/>
          </w:tcPr>
          <w:p w:rsidR="00A419A1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A419A1" w:rsidRDefault="00A419A1" w:rsidP="00FE7B73"/>
          <w:p w:rsidR="00A419A1" w:rsidRDefault="00A419A1" w:rsidP="00FE7B73"/>
          <w:p w:rsidR="00A419A1" w:rsidRDefault="00A419A1" w:rsidP="00FE7B73"/>
          <w:p w:rsidR="00FE3724" w:rsidRDefault="00FE3724" w:rsidP="00FE7B73"/>
        </w:tc>
      </w:tr>
      <w:tr w:rsidR="00FE3724" w:rsidTr="00542ED3">
        <w:tc>
          <w:tcPr>
            <w:tcW w:w="10207" w:type="dxa"/>
            <w:gridSpan w:val="2"/>
          </w:tcPr>
          <w:p w:rsidR="00FE3724" w:rsidRDefault="00697B2F" w:rsidP="00FE7B73">
            <w:r>
              <w:t xml:space="preserve">Provide an overview of how your </w:t>
            </w:r>
            <w:r w:rsidR="00F22CFE">
              <w:t>project</w:t>
            </w:r>
            <w:r>
              <w:t xml:space="preserve"> achieve</w:t>
            </w:r>
            <w:r w:rsidR="00C63058">
              <w:t>d</w:t>
            </w:r>
            <w:r>
              <w:t xml:space="preserve"> </w:t>
            </w:r>
            <w:r w:rsidR="00C63058">
              <w:t>the indented</w:t>
            </w:r>
            <w:r w:rsidR="00F22CFE">
              <w:t xml:space="preserve"> </w:t>
            </w:r>
            <w:r w:rsidR="00C63058">
              <w:t xml:space="preserve">outcomes and how the Shire of Exmouth was acknowledged for their support. Max </w:t>
            </w:r>
            <w:r>
              <w:t>200 words</w:t>
            </w:r>
            <w:r w:rsidR="00C63058">
              <w:t xml:space="preserve"> </w:t>
            </w:r>
            <w:r w:rsidR="00C63058" w:rsidRPr="00542ED3">
              <w:rPr>
                <w:i/>
              </w:rPr>
              <w:t>(please attach photos</w:t>
            </w:r>
            <w:r w:rsidR="00DE7652">
              <w:rPr>
                <w:i/>
              </w:rPr>
              <w:t xml:space="preserve"> and/</w:t>
            </w:r>
            <w:bookmarkStart w:id="8" w:name="_GoBack"/>
            <w:bookmarkEnd w:id="8"/>
            <w:r w:rsidR="00C63058" w:rsidRPr="00542ED3">
              <w:rPr>
                <w:i/>
              </w:rPr>
              <w:t xml:space="preserve"> or evidence)</w:t>
            </w:r>
          </w:p>
        </w:tc>
      </w:tr>
      <w:tr w:rsidR="00FE3724" w:rsidTr="007A795B">
        <w:trPr>
          <w:trHeight w:val="4967"/>
        </w:trPr>
        <w:tc>
          <w:tcPr>
            <w:tcW w:w="10207" w:type="dxa"/>
            <w:gridSpan w:val="2"/>
          </w:tcPr>
          <w:p w:rsidR="00FE3724" w:rsidRDefault="00532316" w:rsidP="00FE7B73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A419A1" w:rsidRDefault="00A419A1" w:rsidP="00FE7B73"/>
          <w:p w:rsidR="00A419A1" w:rsidRDefault="00A419A1" w:rsidP="00FE7B73"/>
          <w:p w:rsidR="00A419A1" w:rsidRDefault="00A419A1" w:rsidP="00FE7B73"/>
          <w:p w:rsidR="00A419A1" w:rsidRDefault="00A419A1" w:rsidP="00FE7B73"/>
          <w:p w:rsidR="00A419A1" w:rsidRDefault="00A419A1" w:rsidP="00FE7B73"/>
          <w:p w:rsidR="00FE3724" w:rsidRDefault="00FE3724" w:rsidP="00FE7B73"/>
        </w:tc>
      </w:tr>
    </w:tbl>
    <w:p w:rsidR="00542ED3" w:rsidRDefault="00542ED3"/>
    <w:p w:rsidR="00C63058" w:rsidRDefault="00C63058" w:rsidP="00387E72">
      <w:pPr>
        <w:pStyle w:val="Heading1"/>
        <w:spacing w:after="240"/>
        <w:rPr>
          <w:rFonts w:eastAsiaTheme="minorEastAsia"/>
        </w:rPr>
      </w:pPr>
      <w:bookmarkStart w:id="9" w:name="_Toc105658551"/>
      <w:r>
        <w:rPr>
          <w:rFonts w:eastAsiaTheme="minorEastAsia"/>
        </w:rPr>
        <w:lastRenderedPageBreak/>
        <w:t xml:space="preserve">Section </w:t>
      </w:r>
      <w:r w:rsidR="00313677">
        <w:rPr>
          <w:rFonts w:eastAsiaTheme="minorEastAsia"/>
        </w:rPr>
        <w:t>3</w:t>
      </w:r>
      <w:r>
        <w:rPr>
          <w:rFonts w:eastAsiaTheme="minorEastAsia"/>
        </w:rPr>
        <w:t xml:space="preserve">: </w:t>
      </w:r>
      <w:r w:rsidR="00313677">
        <w:rPr>
          <w:rFonts w:eastAsiaTheme="minorEastAsia"/>
        </w:rPr>
        <w:t>Financial Information</w:t>
      </w:r>
      <w:bookmarkEnd w:id="9"/>
    </w:p>
    <w:p w:rsidR="00387E72" w:rsidRPr="00387E72" w:rsidRDefault="00387E72" w:rsidP="00387E72">
      <w:r>
        <w:t>If necessary, please attach a separate detailed budget.</w:t>
      </w:r>
    </w:p>
    <w:tbl>
      <w:tblPr>
        <w:tblStyle w:val="TableGrid1"/>
        <w:tblpPr w:leftFromText="180" w:rightFromText="180" w:vertAnchor="text" w:tblpX="-152" w:tblpY="1"/>
        <w:tblOverlap w:val="never"/>
        <w:tblW w:w="10206" w:type="dxa"/>
        <w:tblLook w:val="01E0" w:firstRow="1" w:lastRow="1" w:firstColumn="1" w:lastColumn="1" w:noHBand="0" w:noVBand="0"/>
      </w:tblPr>
      <w:tblGrid>
        <w:gridCol w:w="4541"/>
        <w:gridCol w:w="2944"/>
        <w:gridCol w:w="2721"/>
      </w:tblGrid>
      <w:tr w:rsidR="00566B7D" w:rsidRPr="0025717C" w:rsidTr="00566B7D">
        <w:trPr>
          <w:trHeight w:val="567"/>
        </w:trPr>
        <w:tc>
          <w:tcPr>
            <w:tcW w:w="102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6B7D" w:rsidRPr="0025717C" w:rsidRDefault="00566B7D" w:rsidP="00542ED3">
            <w:r>
              <w:rPr>
                <w:b/>
              </w:rPr>
              <w:t>Income</w:t>
            </w:r>
          </w:p>
          <w:p w:rsidR="00566B7D" w:rsidRPr="0025717C" w:rsidRDefault="00566B7D" w:rsidP="00542ED3">
            <w:pPr>
              <w:jc w:val="right"/>
              <w:rPr>
                <w:b/>
              </w:rPr>
            </w:pPr>
          </w:p>
        </w:tc>
      </w:tr>
      <w:tr w:rsidR="00C63058" w:rsidRPr="0025717C" w:rsidTr="00566B7D">
        <w:trPr>
          <w:trHeight w:val="567"/>
        </w:trPr>
        <w:tc>
          <w:tcPr>
            <w:tcW w:w="74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C63058" w:rsidRPr="0025717C" w:rsidRDefault="00566B7D" w:rsidP="00542ED3">
            <w:r>
              <w:t>Amount contributed by Shire of Exmouth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63058" w:rsidRPr="0025717C" w:rsidRDefault="00C63058" w:rsidP="00542ED3">
            <w:pPr>
              <w:jc w:val="right"/>
            </w:pPr>
            <w:r w:rsidRPr="00A631A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631A3">
              <w:instrText xml:space="preserve"> FORMTEXT </w:instrText>
            </w:r>
            <w:r w:rsidRPr="00A631A3">
              <w:fldChar w:fldCharType="separate"/>
            </w:r>
            <w:r w:rsidRPr="00A631A3">
              <w:rPr>
                <w:noProof/>
              </w:rPr>
              <w:t> </w:t>
            </w:r>
            <w:r w:rsidRPr="00A631A3">
              <w:rPr>
                <w:noProof/>
              </w:rPr>
              <w:t> </w:t>
            </w:r>
            <w:r w:rsidRPr="00A631A3">
              <w:rPr>
                <w:noProof/>
              </w:rPr>
              <w:t> </w:t>
            </w:r>
            <w:r w:rsidRPr="00A631A3">
              <w:rPr>
                <w:noProof/>
              </w:rPr>
              <w:t> </w:t>
            </w:r>
            <w:r w:rsidRPr="00A631A3">
              <w:rPr>
                <w:noProof/>
              </w:rPr>
              <w:t> </w:t>
            </w:r>
            <w:r w:rsidRPr="00A631A3">
              <w:fldChar w:fldCharType="end"/>
            </w:r>
          </w:p>
        </w:tc>
      </w:tr>
      <w:tr w:rsidR="00566B7D" w:rsidRPr="0025717C" w:rsidTr="00566B7D">
        <w:trPr>
          <w:trHeight w:val="567"/>
        </w:trPr>
        <w:tc>
          <w:tcPr>
            <w:tcW w:w="74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66B7D" w:rsidRPr="0025717C" w:rsidRDefault="00566B7D" w:rsidP="00566B7D">
            <w:r>
              <w:t>Amount contributed by your organisation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Default="00566B7D" w:rsidP="00566B7D">
            <w:pPr>
              <w:jc w:val="right"/>
            </w:pPr>
            <w:r w:rsidRPr="006919D4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919D4">
              <w:instrText xml:space="preserve"> FORMTEXT </w:instrText>
            </w:r>
            <w:r w:rsidRPr="006919D4">
              <w:fldChar w:fldCharType="separate"/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fldChar w:fldCharType="end"/>
            </w:r>
          </w:p>
        </w:tc>
      </w:tr>
      <w:tr w:rsidR="00566B7D" w:rsidRPr="0025717C" w:rsidTr="00566B7D">
        <w:trPr>
          <w:trHeight w:val="567"/>
        </w:trPr>
        <w:tc>
          <w:tcPr>
            <w:tcW w:w="74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66B7D" w:rsidRPr="0025717C" w:rsidRDefault="00566B7D" w:rsidP="00566B7D">
            <w:r>
              <w:t>Amount contributed by other grants and sponsorships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Default="00566B7D" w:rsidP="00566B7D">
            <w:pPr>
              <w:jc w:val="right"/>
            </w:pPr>
            <w:r w:rsidRPr="006919D4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919D4">
              <w:instrText xml:space="preserve"> FORMTEXT </w:instrText>
            </w:r>
            <w:r w:rsidRPr="006919D4">
              <w:fldChar w:fldCharType="separate"/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fldChar w:fldCharType="end"/>
            </w:r>
          </w:p>
        </w:tc>
      </w:tr>
      <w:tr w:rsidR="00566B7D" w:rsidRPr="0025717C" w:rsidTr="00566B7D">
        <w:trPr>
          <w:trHeight w:val="567"/>
        </w:trPr>
        <w:tc>
          <w:tcPr>
            <w:tcW w:w="74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66B7D" w:rsidRPr="0025717C" w:rsidRDefault="00387E72" w:rsidP="00566B7D">
            <w:r>
              <w:t>Other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Default="00566B7D" w:rsidP="00566B7D">
            <w:pPr>
              <w:jc w:val="right"/>
            </w:pPr>
            <w:r w:rsidRPr="006919D4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6919D4">
              <w:instrText xml:space="preserve"> FORMTEXT </w:instrText>
            </w:r>
            <w:r w:rsidRPr="006919D4">
              <w:fldChar w:fldCharType="separate"/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rPr>
                <w:noProof/>
              </w:rPr>
              <w:t> </w:t>
            </w:r>
            <w:r w:rsidRPr="006919D4">
              <w:fldChar w:fldCharType="end"/>
            </w:r>
          </w:p>
        </w:tc>
      </w:tr>
      <w:tr w:rsidR="00566B7D" w:rsidRPr="0025717C" w:rsidTr="00566B7D">
        <w:trPr>
          <w:trHeight w:val="567"/>
        </w:trPr>
        <w:tc>
          <w:tcPr>
            <w:tcW w:w="74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6B7D" w:rsidRPr="0025717C" w:rsidRDefault="00566B7D" w:rsidP="00566B7D">
            <w:pPr>
              <w:rPr>
                <w:b/>
              </w:rPr>
            </w:pPr>
            <w:r w:rsidRPr="0025717C">
              <w:rPr>
                <w:b/>
              </w:rPr>
              <w:t xml:space="preserve">Total </w:t>
            </w:r>
            <w:r>
              <w:rPr>
                <w:b/>
              </w:rPr>
              <w:t>Income</w:t>
            </w:r>
            <w:r w:rsidRPr="0025717C">
              <w:rPr>
                <w:b/>
              </w:rPr>
              <w:tab/>
              <w:t xml:space="preserve"> </w:t>
            </w:r>
            <w:r w:rsidRPr="0025717C">
              <w:rPr>
                <w:b/>
              </w:rPr>
              <w:tab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:rsidR="00566B7D" w:rsidRPr="0025717C" w:rsidRDefault="00566B7D" w:rsidP="00566B7D">
            <w:pPr>
              <w:numPr>
                <w:ilvl w:val="0"/>
                <w:numId w:val="16"/>
              </w:numPr>
              <w:contextualSpacing/>
              <w:jc w:val="right"/>
              <w:rPr>
                <w:b/>
              </w:rPr>
            </w:pPr>
            <w:r w:rsidRPr="00A631A3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631A3">
              <w:instrText xml:space="preserve"> FORMTEXT </w:instrText>
            </w:r>
            <w:r w:rsidRPr="00A631A3">
              <w:fldChar w:fldCharType="separate"/>
            </w:r>
            <w:r w:rsidRPr="00A631A3">
              <w:rPr>
                <w:noProof/>
              </w:rPr>
              <w:t> </w:t>
            </w:r>
            <w:r w:rsidRPr="00A631A3">
              <w:rPr>
                <w:noProof/>
              </w:rPr>
              <w:t> </w:t>
            </w:r>
            <w:r w:rsidRPr="00A631A3">
              <w:rPr>
                <w:noProof/>
              </w:rPr>
              <w:t> </w:t>
            </w:r>
            <w:r w:rsidRPr="00A631A3">
              <w:rPr>
                <w:noProof/>
              </w:rPr>
              <w:t> </w:t>
            </w:r>
            <w:r w:rsidRPr="00A631A3">
              <w:rPr>
                <w:noProof/>
              </w:rPr>
              <w:t> </w:t>
            </w:r>
            <w:r w:rsidRPr="00A631A3">
              <w:fldChar w:fldCharType="end"/>
            </w:r>
          </w:p>
        </w:tc>
      </w:tr>
      <w:tr w:rsidR="00566B7D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6B7D" w:rsidRDefault="00566B7D" w:rsidP="00566B7D">
            <w:pPr>
              <w:rPr>
                <w:b/>
              </w:rPr>
            </w:pPr>
            <w:r>
              <w:rPr>
                <w:b/>
              </w:rPr>
              <w:t>Expenditure Item</w:t>
            </w:r>
          </w:p>
          <w:p w:rsidR="00566B7D" w:rsidRPr="0025717C" w:rsidRDefault="00566B7D" w:rsidP="00566B7D"/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66B7D" w:rsidRPr="0025717C" w:rsidRDefault="00566B7D" w:rsidP="00566B7D">
            <w:pPr>
              <w:jc w:val="center"/>
              <w:rPr>
                <w:b/>
              </w:rPr>
            </w:pPr>
            <w:r w:rsidRPr="0025717C">
              <w:rPr>
                <w:b/>
              </w:rPr>
              <w:t xml:space="preserve">Budgeted </w:t>
            </w:r>
            <w:r>
              <w:rPr>
                <w:b/>
              </w:rPr>
              <w:t>Expenditure (</w:t>
            </w:r>
            <w:r w:rsidRPr="0025717C">
              <w:rPr>
                <w:b/>
              </w:rPr>
              <w:t>as per the grant application budget</w:t>
            </w:r>
            <w:r>
              <w:rPr>
                <w:b/>
              </w:rPr>
              <w:t>)</w:t>
            </w:r>
            <w:r w:rsidRPr="0025717C">
              <w:rPr>
                <w:b/>
              </w:rPr>
              <w:t xml:space="preserve"> </w:t>
            </w:r>
          </w:p>
          <w:p w:rsidR="00566B7D" w:rsidRPr="0025717C" w:rsidRDefault="00566B7D" w:rsidP="00566B7D">
            <w:pPr>
              <w:jc w:val="center"/>
              <w:rPr>
                <w:b/>
              </w:rPr>
            </w:pPr>
            <w:r w:rsidRPr="0025717C">
              <w:rPr>
                <w:b/>
              </w:rPr>
              <w:t>$</w:t>
            </w:r>
            <w:r>
              <w:rPr>
                <w:b/>
              </w:rPr>
              <w:t xml:space="preserve"> (incl. GST)</w:t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B7D" w:rsidRDefault="00566B7D" w:rsidP="00566B7D">
            <w:pPr>
              <w:jc w:val="center"/>
              <w:rPr>
                <w:b/>
                <w:sz w:val="16"/>
                <w:szCs w:val="16"/>
              </w:rPr>
            </w:pPr>
            <w:r w:rsidRPr="0025717C">
              <w:rPr>
                <w:b/>
              </w:rPr>
              <w:t>Actual Expenditure</w:t>
            </w:r>
          </w:p>
          <w:p w:rsidR="00566B7D" w:rsidRPr="0025717C" w:rsidRDefault="00566B7D" w:rsidP="00566B7D">
            <w:pPr>
              <w:jc w:val="center"/>
              <w:rPr>
                <w:b/>
              </w:rPr>
            </w:pPr>
            <w:r w:rsidRPr="0025717C">
              <w:rPr>
                <w:b/>
              </w:rPr>
              <w:t>$</w:t>
            </w:r>
            <w:r>
              <w:rPr>
                <w:b/>
              </w:rPr>
              <w:t xml:space="preserve"> (incl. GST)</w:t>
            </w:r>
          </w:p>
          <w:p w:rsidR="00566B7D" w:rsidRPr="0025717C" w:rsidRDefault="00566B7D" w:rsidP="00566B7D">
            <w:pPr>
              <w:rPr>
                <w:b/>
              </w:rPr>
            </w:pPr>
          </w:p>
        </w:tc>
      </w:tr>
      <w:tr w:rsidR="00566B7D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7E72" w:rsidRDefault="00387E72" w:rsidP="00566B7D">
            <w:pPr>
              <w:keepNext/>
              <w:keepLines/>
              <w:outlineLvl w:val="4"/>
            </w:pPr>
            <w:r>
              <w:t xml:space="preserve">Shire funding (please outline how the shire funds were spent) </w:t>
            </w:r>
          </w:p>
          <w:p w:rsidR="00566B7D" w:rsidRPr="0025717C" w:rsidRDefault="00387E72" w:rsidP="00566B7D">
            <w:pPr>
              <w:keepNext/>
              <w:keepLines/>
              <w:outlineLvl w:val="4"/>
              <w:rPr>
                <w:rFonts w:eastAsiaTheme="majorEastAsia" w:cstheme="majorBidi"/>
                <w:b/>
                <w:caps/>
                <w:szCs w:val="20"/>
              </w:rPr>
            </w:pPr>
            <w:r>
              <w:rPr>
                <w:i/>
              </w:rPr>
              <w:t xml:space="preserve">* </w:t>
            </w:r>
            <w:r w:rsidRPr="00566B7D">
              <w:rPr>
                <w:i/>
              </w:rPr>
              <w:t>receipts must be provided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Pr="0025717C" w:rsidRDefault="00566B7D" w:rsidP="00566B7D">
            <w:pPr>
              <w:keepNext/>
              <w:keepLines/>
              <w:jc w:val="right"/>
              <w:outlineLvl w:val="4"/>
              <w:rPr>
                <w:rFonts w:eastAsiaTheme="majorEastAsia" w:cstheme="majorBidi"/>
                <w:b/>
                <w:caps/>
                <w:szCs w:val="20"/>
              </w:rPr>
            </w:pPr>
            <w:r w:rsidRPr="00B54BE5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54BE5">
              <w:instrText xml:space="preserve"> FORMTEXT </w:instrText>
            </w:r>
            <w:r w:rsidRPr="00B54BE5">
              <w:fldChar w:fldCharType="separate"/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Pr="0025717C" w:rsidRDefault="00566B7D" w:rsidP="00566B7D">
            <w:pPr>
              <w:keepNext/>
              <w:keepLines/>
              <w:jc w:val="right"/>
              <w:outlineLvl w:val="4"/>
              <w:rPr>
                <w:rFonts w:eastAsiaTheme="majorEastAsia" w:cstheme="majorBidi"/>
                <w:caps/>
                <w:szCs w:val="20"/>
              </w:rPr>
            </w:pPr>
            <w:r w:rsidRPr="00B54BE5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54BE5">
              <w:instrText xml:space="preserve"> FORMTEXT </w:instrText>
            </w:r>
            <w:r w:rsidRPr="00B54BE5">
              <w:fldChar w:fldCharType="separate"/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fldChar w:fldCharType="end"/>
            </w:r>
          </w:p>
        </w:tc>
      </w:tr>
      <w:tr w:rsidR="00566B7D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66B7D" w:rsidRPr="0025717C" w:rsidRDefault="00566B7D" w:rsidP="00566B7D">
            <w:pPr>
              <w:keepNext/>
              <w:keepLines/>
              <w:outlineLvl w:val="4"/>
              <w:rPr>
                <w:rFonts w:eastAsiaTheme="majorEastAsia" w:cstheme="majorBidi"/>
                <w:b/>
                <w:caps/>
                <w:szCs w:val="20"/>
              </w:rPr>
            </w:pPr>
            <w:r w:rsidRPr="00B54BE5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54BE5">
              <w:instrText xml:space="preserve"> FORMTEXT </w:instrText>
            </w:r>
            <w:r w:rsidRPr="00B54BE5">
              <w:fldChar w:fldCharType="separate"/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fldChar w:fldCharType="end"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Pr="0025717C" w:rsidRDefault="00566B7D" w:rsidP="00566B7D">
            <w:pPr>
              <w:keepNext/>
              <w:keepLines/>
              <w:jc w:val="right"/>
              <w:outlineLvl w:val="4"/>
              <w:rPr>
                <w:rFonts w:eastAsiaTheme="majorEastAsia" w:cstheme="majorBidi"/>
                <w:b/>
                <w:caps/>
                <w:szCs w:val="20"/>
              </w:rPr>
            </w:pPr>
            <w:r w:rsidRPr="00B54BE5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54BE5">
              <w:instrText xml:space="preserve"> FORMTEXT </w:instrText>
            </w:r>
            <w:r w:rsidRPr="00B54BE5">
              <w:fldChar w:fldCharType="separate"/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Pr="0025717C" w:rsidRDefault="00566B7D" w:rsidP="00566B7D">
            <w:pPr>
              <w:keepNext/>
              <w:keepLines/>
              <w:jc w:val="right"/>
              <w:outlineLvl w:val="4"/>
              <w:rPr>
                <w:rFonts w:eastAsiaTheme="majorEastAsia" w:cstheme="majorBidi"/>
                <w:caps/>
                <w:szCs w:val="20"/>
              </w:rPr>
            </w:pPr>
            <w:r w:rsidRPr="00B54BE5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54BE5">
              <w:instrText xml:space="preserve"> FORMTEXT </w:instrText>
            </w:r>
            <w:r w:rsidRPr="00B54BE5">
              <w:fldChar w:fldCharType="separate"/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fldChar w:fldCharType="end"/>
            </w:r>
          </w:p>
        </w:tc>
      </w:tr>
      <w:tr w:rsidR="00566B7D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66B7D" w:rsidRPr="0025717C" w:rsidRDefault="00566B7D" w:rsidP="00566B7D">
            <w:pPr>
              <w:keepNext/>
              <w:keepLines/>
              <w:outlineLvl w:val="4"/>
              <w:rPr>
                <w:rFonts w:eastAsiaTheme="majorEastAsia" w:cstheme="majorBidi"/>
                <w:b/>
                <w:caps/>
                <w:szCs w:val="20"/>
              </w:rPr>
            </w:pPr>
            <w:r w:rsidRPr="00B54BE5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54BE5">
              <w:instrText xml:space="preserve"> FORMTEXT </w:instrText>
            </w:r>
            <w:r w:rsidRPr="00B54BE5">
              <w:fldChar w:fldCharType="separate"/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fldChar w:fldCharType="end"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Pr="0025717C" w:rsidRDefault="00566B7D" w:rsidP="00566B7D">
            <w:pPr>
              <w:keepNext/>
              <w:keepLines/>
              <w:jc w:val="right"/>
              <w:outlineLvl w:val="4"/>
              <w:rPr>
                <w:rFonts w:eastAsiaTheme="majorEastAsia" w:cstheme="majorBidi"/>
                <w:b/>
                <w:caps/>
                <w:szCs w:val="20"/>
              </w:rPr>
            </w:pPr>
            <w:r w:rsidRPr="00B54BE5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54BE5">
              <w:instrText xml:space="preserve"> FORMTEXT </w:instrText>
            </w:r>
            <w:r w:rsidRPr="00B54BE5">
              <w:fldChar w:fldCharType="separate"/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Pr="0025717C" w:rsidRDefault="00566B7D" w:rsidP="00566B7D">
            <w:pPr>
              <w:keepNext/>
              <w:keepLines/>
              <w:jc w:val="right"/>
              <w:outlineLvl w:val="4"/>
              <w:rPr>
                <w:rFonts w:eastAsiaTheme="majorEastAsia" w:cstheme="majorBidi"/>
                <w:caps/>
                <w:szCs w:val="20"/>
              </w:rPr>
            </w:pPr>
            <w:r w:rsidRPr="00B54BE5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54BE5">
              <w:instrText xml:space="preserve"> FORMTEXT </w:instrText>
            </w:r>
            <w:r w:rsidRPr="00B54BE5">
              <w:fldChar w:fldCharType="separate"/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rPr>
                <w:noProof/>
              </w:rPr>
              <w:t> </w:t>
            </w:r>
            <w:r w:rsidRPr="00B54BE5">
              <w:fldChar w:fldCharType="end"/>
            </w:r>
          </w:p>
        </w:tc>
      </w:tr>
      <w:tr w:rsidR="00387E72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7E72" w:rsidRDefault="00387E72" w:rsidP="00387E72"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</w:tr>
      <w:tr w:rsidR="00387E72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7E72" w:rsidRDefault="00387E72" w:rsidP="00387E72"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</w:tr>
      <w:tr w:rsidR="00387E72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7E72" w:rsidRDefault="00387E72" w:rsidP="00387E72">
            <w:r>
              <w:t>Other (please list below)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</w:tr>
      <w:tr w:rsidR="00387E72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7E72" w:rsidRDefault="00387E72" w:rsidP="00387E72"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1229B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229B9">
              <w:instrText xml:space="preserve"> FORMTEXT </w:instrText>
            </w:r>
            <w:r w:rsidRPr="001229B9">
              <w:fldChar w:fldCharType="separate"/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rPr>
                <w:noProof/>
              </w:rPr>
              <w:t> </w:t>
            </w:r>
            <w:r w:rsidRPr="001229B9">
              <w:fldChar w:fldCharType="end"/>
            </w:r>
          </w:p>
        </w:tc>
      </w:tr>
      <w:tr w:rsidR="00387E72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7E72" w:rsidRDefault="00387E72" w:rsidP="00387E72"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</w:tr>
      <w:tr w:rsidR="00387E72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7E72" w:rsidRDefault="00387E72" w:rsidP="00387E72"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</w:tr>
      <w:tr w:rsidR="00387E72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7E72" w:rsidRDefault="00387E72" w:rsidP="00387E72"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</w:tr>
      <w:tr w:rsidR="00387E72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87E72" w:rsidRDefault="00387E72" w:rsidP="00387E72"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87E72" w:rsidRDefault="00387E72" w:rsidP="00387E72">
            <w:pPr>
              <w:jc w:val="right"/>
            </w:pPr>
            <w:r w:rsidRPr="00424BE9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24BE9">
              <w:instrText xml:space="preserve"> FORMTEXT </w:instrText>
            </w:r>
            <w:r w:rsidRPr="00424BE9">
              <w:fldChar w:fldCharType="separate"/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rPr>
                <w:noProof/>
              </w:rPr>
              <w:t> </w:t>
            </w:r>
            <w:r w:rsidRPr="00424BE9">
              <w:fldChar w:fldCharType="end"/>
            </w:r>
          </w:p>
        </w:tc>
      </w:tr>
      <w:tr w:rsidR="00566B7D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6B7D" w:rsidRPr="0025717C" w:rsidRDefault="00566B7D" w:rsidP="00566B7D">
            <w:pPr>
              <w:tabs>
                <w:tab w:val="left" w:pos="3492"/>
              </w:tabs>
            </w:pPr>
            <w:r w:rsidRPr="0025717C">
              <w:rPr>
                <w:b/>
              </w:rPr>
              <w:t>Total expenditure: (B)</w:t>
            </w:r>
            <w:r w:rsidRPr="0025717C">
              <w:rPr>
                <w:b/>
              </w:rPr>
              <w:tab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Pr="0025717C" w:rsidRDefault="00566B7D" w:rsidP="00566B7D">
            <w:pPr>
              <w:jc w:val="right"/>
              <w:rPr>
                <w:b/>
              </w:rPr>
            </w:pPr>
            <w:r w:rsidRPr="00E30C06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30C06">
              <w:instrText xml:space="preserve"> FORMTEXT </w:instrText>
            </w:r>
            <w:r w:rsidRPr="00E30C06">
              <w:fldChar w:fldCharType="separate"/>
            </w:r>
            <w:r w:rsidRPr="00E30C06">
              <w:rPr>
                <w:noProof/>
              </w:rPr>
              <w:t> </w:t>
            </w:r>
            <w:r w:rsidRPr="00E30C06">
              <w:rPr>
                <w:noProof/>
              </w:rPr>
              <w:t> </w:t>
            </w:r>
            <w:r w:rsidRPr="00E30C06">
              <w:rPr>
                <w:noProof/>
              </w:rPr>
              <w:t> </w:t>
            </w:r>
            <w:r w:rsidRPr="00E30C06">
              <w:rPr>
                <w:noProof/>
              </w:rPr>
              <w:t> </w:t>
            </w:r>
            <w:r w:rsidRPr="00E30C06">
              <w:rPr>
                <w:noProof/>
              </w:rPr>
              <w:t> </w:t>
            </w:r>
            <w:r w:rsidRPr="00E30C06">
              <w:fldChar w:fldCharType="end"/>
            </w: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566B7D" w:rsidRPr="0025717C" w:rsidRDefault="00566B7D" w:rsidP="00566B7D">
            <w:pPr>
              <w:jc w:val="right"/>
              <w:rPr>
                <w:b/>
              </w:rPr>
            </w:pPr>
            <w:r w:rsidRPr="00E30C06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30C06">
              <w:instrText xml:space="preserve"> FORMTEXT </w:instrText>
            </w:r>
            <w:r w:rsidRPr="00E30C06">
              <w:fldChar w:fldCharType="separate"/>
            </w:r>
            <w:r w:rsidRPr="00E30C06">
              <w:rPr>
                <w:noProof/>
              </w:rPr>
              <w:t> </w:t>
            </w:r>
            <w:r w:rsidRPr="00E30C06">
              <w:rPr>
                <w:noProof/>
              </w:rPr>
              <w:t> </w:t>
            </w:r>
            <w:r w:rsidRPr="00E30C06">
              <w:rPr>
                <w:noProof/>
              </w:rPr>
              <w:t> </w:t>
            </w:r>
            <w:r w:rsidRPr="00E30C06">
              <w:rPr>
                <w:noProof/>
              </w:rPr>
              <w:t> </w:t>
            </w:r>
            <w:r w:rsidRPr="00E30C06">
              <w:rPr>
                <w:noProof/>
              </w:rPr>
              <w:t> </w:t>
            </w:r>
            <w:r w:rsidRPr="00E30C06">
              <w:fldChar w:fldCharType="end"/>
            </w:r>
          </w:p>
        </w:tc>
      </w:tr>
      <w:tr w:rsidR="00566B7D" w:rsidRPr="0025717C" w:rsidTr="00566B7D">
        <w:trPr>
          <w:trHeight w:val="567"/>
        </w:trPr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66B7D" w:rsidRPr="0025717C" w:rsidRDefault="00566B7D" w:rsidP="00566B7D">
            <w:pPr>
              <w:tabs>
                <w:tab w:val="left" w:pos="3492"/>
              </w:tabs>
            </w:pPr>
            <w:r w:rsidRPr="0025717C">
              <w:rPr>
                <w:b/>
              </w:rPr>
              <w:t xml:space="preserve">Net amount (A-B):  </w:t>
            </w:r>
            <w:r w:rsidRPr="0025717C">
              <w:rPr>
                <w:b/>
              </w:rPr>
              <w:tab/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bottom"/>
          </w:tcPr>
          <w:p w:rsidR="00566B7D" w:rsidRPr="0025717C" w:rsidRDefault="00566B7D" w:rsidP="00566B7D">
            <w:pPr>
              <w:jc w:val="right"/>
              <w:rPr>
                <w:b/>
              </w:rPr>
            </w:pPr>
          </w:p>
        </w:tc>
        <w:tc>
          <w:tcPr>
            <w:tcW w:w="2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:rsidR="00566B7D" w:rsidRPr="0025717C" w:rsidRDefault="00566B7D" w:rsidP="00566B7D">
            <w:pPr>
              <w:jc w:val="right"/>
              <w:rPr>
                <w:b/>
              </w:rPr>
            </w:pPr>
            <w:r w:rsidRPr="00C479DD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C479DD">
              <w:instrText xml:space="preserve"> FORMTEXT </w:instrText>
            </w:r>
            <w:r w:rsidRPr="00C479DD">
              <w:fldChar w:fldCharType="separate"/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rPr>
                <w:noProof/>
              </w:rPr>
              <w:t> </w:t>
            </w:r>
            <w:r w:rsidRPr="00C479DD">
              <w:fldChar w:fldCharType="end"/>
            </w:r>
          </w:p>
        </w:tc>
      </w:tr>
    </w:tbl>
    <w:p w:rsidR="00C63058" w:rsidRDefault="00C63058"/>
    <w:p w:rsidR="00416F91" w:rsidRPr="00B60D2D" w:rsidRDefault="0025717C" w:rsidP="0025717C">
      <w:pPr>
        <w:pStyle w:val="Heading1"/>
      </w:pPr>
      <w:bookmarkStart w:id="10" w:name="_Toc527705309"/>
      <w:bookmarkStart w:id="11" w:name="_Toc105658552"/>
      <w:r>
        <w:lastRenderedPageBreak/>
        <w:t xml:space="preserve">Section </w:t>
      </w:r>
      <w:r w:rsidR="00542ED3">
        <w:t>4</w:t>
      </w:r>
      <w:r>
        <w:t>: Declaration</w:t>
      </w:r>
      <w:bookmarkEnd w:id="10"/>
      <w:bookmarkEnd w:id="11"/>
    </w:p>
    <w:p w:rsidR="00A419A1" w:rsidRDefault="00A419A1" w:rsidP="00A419A1">
      <w:r>
        <w:t>I, the undersigned, being the</w:t>
      </w:r>
      <w:r w:rsidR="00532316" w:rsidRPr="00C479DD">
        <w:fldChar w:fldCharType="begin">
          <w:ffData>
            <w:name w:val="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 xml:space="preserve">( </w:t>
      </w:r>
      <w:r>
        <w:t xml:space="preserve">insert title) of 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 xml:space="preserve"> </w:t>
      </w:r>
      <w:r>
        <w:t>(organisation name), confirm that I have carefully reviewed and considered the responses and the information provided is true and correct.</w:t>
      </w:r>
    </w:p>
    <w:p w:rsidR="00A419A1" w:rsidRDefault="00A419A1" w:rsidP="00A419A1"/>
    <w:p w:rsidR="00A419A1" w:rsidRDefault="00A419A1" w:rsidP="00A419A1">
      <w:r>
        <w:t>Signed</w:t>
      </w:r>
      <w:r w:rsidR="00532316" w:rsidRPr="00C479DD">
        <w:fldChar w:fldCharType="begin">
          <w:ffData>
            <w:name w:val="Text6"/>
            <w:enabled/>
            <w:calcOnExit w:val="0"/>
            <w:textInput/>
          </w:ffData>
        </w:fldChar>
      </w:r>
      <w:r w:rsidR="00532316" w:rsidRPr="00C479DD">
        <w:instrText xml:space="preserve"> FORMTEXT </w:instrText>
      </w:r>
      <w:r w:rsidR="00532316" w:rsidRPr="00C479DD">
        <w:fldChar w:fldCharType="separate"/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rPr>
          <w:noProof/>
        </w:rPr>
        <w:t> </w:t>
      </w:r>
      <w:r w:rsidR="00532316" w:rsidRPr="00C479DD">
        <w:fldChar w:fldCharType="end"/>
      </w:r>
      <w:r w:rsidR="00532316">
        <w:tab/>
      </w:r>
      <w:r w:rsidR="00532316">
        <w:tab/>
      </w:r>
      <w:r w:rsidR="00532316">
        <w:tab/>
      </w:r>
      <w:r w:rsidR="00532316">
        <w:tab/>
      </w:r>
      <w:r w:rsidR="00532316">
        <w:tab/>
      </w:r>
      <w:r w:rsidR="00532316">
        <w:tab/>
      </w:r>
      <w:r>
        <w:t>Date</w:t>
      </w:r>
      <w:r w:rsidR="00CF6036">
        <w:t xml:space="preserve">: </w:t>
      </w:r>
      <w:sdt>
        <w:sdtPr>
          <w:id w:val="1574305416"/>
          <w:placeholder>
            <w:docPart w:val="C4D1AA95E10E4D97BB7750241212AA7A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CF6036" w:rsidRPr="00854321">
            <w:rPr>
              <w:rStyle w:val="PlaceholderText"/>
            </w:rPr>
            <w:t>Click or tap to enter a date.</w:t>
          </w:r>
        </w:sdtContent>
      </w:sdt>
    </w:p>
    <w:p w:rsidR="00B60D2D" w:rsidRDefault="00B60D2D"/>
    <w:p w:rsidR="009B2079" w:rsidRDefault="000A3706">
      <w:r>
        <w:t>Completed applications should be mailed or submitted in person to:</w:t>
      </w:r>
    </w:p>
    <w:p w:rsidR="000A3706" w:rsidRDefault="000A3706" w:rsidP="000A3706">
      <w:pPr>
        <w:spacing w:after="0"/>
      </w:pPr>
      <w:r>
        <w:t>Shire of Exmouth</w:t>
      </w:r>
    </w:p>
    <w:p w:rsidR="000A3706" w:rsidRDefault="000A3706" w:rsidP="000A3706">
      <w:pPr>
        <w:spacing w:after="0"/>
      </w:pPr>
      <w:r>
        <w:t xml:space="preserve">Community </w:t>
      </w:r>
      <w:r w:rsidR="00313677">
        <w:t>Grants and Sponsorship Acquittal</w:t>
      </w:r>
    </w:p>
    <w:p w:rsidR="000A3706" w:rsidRDefault="000A3706" w:rsidP="000A3706">
      <w:pPr>
        <w:spacing w:after="0"/>
      </w:pPr>
      <w:r>
        <w:t>2 Truscott Cres</w:t>
      </w:r>
    </w:p>
    <w:p w:rsidR="000A3706" w:rsidRDefault="000A3706" w:rsidP="000A3706">
      <w:pPr>
        <w:spacing w:after="0"/>
      </w:pPr>
      <w:r>
        <w:t>EXMOUTH WA 6707</w:t>
      </w:r>
    </w:p>
    <w:p w:rsidR="000A3706" w:rsidRDefault="000A3706" w:rsidP="000A3706">
      <w:pPr>
        <w:spacing w:after="0"/>
      </w:pPr>
    </w:p>
    <w:p w:rsidR="00313677" w:rsidRDefault="000A3706" w:rsidP="00313677">
      <w:pPr>
        <w:spacing w:after="0"/>
      </w:pPr>
      <w:r>
        <w:t xml:space="preserve">Electronic submissions should be emailed to </w:t>
      </w:r>
      <w:hyperlink r:id="rId8" w:history="1">
        <w:r w:rsidR="009144F1" w:rsidRPr="009144F1">
          <w:rPr>
            <w:rStyle w:val="Hyperlink"/>
          </w:rPr>
          <w:t>info@exmouth.wa.gov.au</w:t>
        </w:r>
      </w:hyperlink>
      <w:r>
        <w:t xml:space="preserve"> with subject line: </w:t>
      </w:r>
      <w:r w:rsidR="00313677">
        <w:t>Community Grants and Sponsorship Acquittal</w:t>
      </w:r>
    </w:p>
    <w:p w:rsidR="0025717C" w:rsidRDefault="0025717C"/>
    <w:sectPr w:rsidR="0025717C" w:rsidSect="00313677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6B7D" w:rsidRDefault="00566B7D">
      <w:pPr>
        <w:spacing w:after="0" w:line="240" w:lineRule="auto"/>
      </w:pPr>
      <w:r>
        <w:separator/>
      </w:r>
    </w:p>
  </w:endnote>
  <w:endnote w:type="continuationSeparator" w:id="0">
    <w:p w:rsidR="00566B7D" w:rsidRDefault="00566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6B7D" w:rsidRDefault="00566B7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6B7D" w:rsidRDefault="00566B7D">
      <w:pPr>
        <w:spacing w:after="0" w:line="240" w:lineRule="auto"/>
      </w:pPr>
      <w:r>
        <w:separator/>
      </w:r>
    </w:p>
  </w:footnote>
  <w:footnote w:type="continuationSeparator" w:id="0">
    <w:p w:rsidR="00566B7D" w:rsidRDefault="00566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6B7D" w:rsidRPr="00524F08" w:rsidRDefault="00387E72" w:rsidP="00313677">
    <w:pPr>
      <w:pStyle w:val="Title"/>
      <w:rPr>
        <w:sz w:val="48"/>
        <w:szCs w:val="48"/>
      </w:rPr>
    </w:pPr>
    <w:r>
      <w:rPr>
        <w:noProof/>
        <w:sz w:val="48"/>
        <w:szCs w:val="48"/>
      </w:rPr>
      <w:drawing>
        <wp:inline distT="0" distB="0" distL="0" distR="0">
          <wp:extent cx="754380" cy="534647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hire_of_Exmouth_Logo_Full Colour(SMALL RGB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989" cy="5421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66B7D" w:rsidRPr="00524F08">
      <w:rPr>
        <w:sz w:val="48"/>
        <w:szCs w:val="48"/>
      </w:rPr>
      <w:t>Community Grants and Sponsorship Acquittal</w:t>
    </w:r>
  </w:p>
  <w:p w:rsidR="00566B7D" w:rsidRDefault="00566B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320C0"/>
    <w:multiLevelType w:val="hybridMultilevel"/>
    <w:tmpl w:val="2C202A1E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AD535DF"/>
    <w:multiLevelType w:val="hybridMultilevel"/>
    <w:tmpl w:val="EF9858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12941"/>
    <w:multiLevelType w:val="hybridMultilevel"/>
    <w:tmpl w:val="B380E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0CC0"/>
    <w:multiLevelType w:val="hybridMultilevel"/>
    <w:tmpl w:val="CD326D2C"/>
    <w:lvl w:ilvl="0" w:tplc="98FA12DC">
      <w:numFmt w:val="bullet"/>
      <w:lvlText w:val="-"/>
      <w:lvlJc w:val="left"/>
      <w:pPr>
        <w:ind w:left="1373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1" w:tplc="F16E8964">
      <w:numFmt w:val="bullet"/>
      <w:lvlText w:val="-"/>
      <w:lvlJc w:val="left"/>
      <w:pPr>
        <w:ind w:left="1517" w:hanging="360"/>
      </w:pPr>
      <w:rPr>
        <w:rFonts w:ascii="Arial" w:eastAsia="Arial" w:hAnsi="Arial" w:cs="Arial" w:hint="default"/>
        <w:w w:val="100"/>
        <w:sz w:val="22"/>
        <w:szCs w:val="22"/>
      </w:rPr>
    </w:lvl>
    <w:lvl w:ilvl="2" w:tplc="66D46810">
      <w:numFmt w:val="bullet"/>
      <w:lvlText w:val="•"/>
      <w:lvlJc w:val="left"/>
      <w:pPr>
        <w:ind w:left="2402" w:hanging="360"/>
      </w:pPr>
      <w:rPr>
        <w:rFonts w:hint="default"/>
      </w:rPr>
    </w:lvl>
    <w:lvl w:ilvl="3" w:tplc="C48EEE80">
      <w:numFmt w:val="bullet"/>
      <w:lvlText w:val="•"/>
      <w:lvlJc w:val="left"/>
      <w:pPr>
        <w:ind w:left="3285" w:hanging="360"/>
      </w:pPr>
      <w:rPr>
        <w:rFonts w:hint="default"/>
      </w:rPr>
    </w:lvl>
    <w:lvl w:ilvl="4" w:tplc="35568478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823471D8">
      <w:numFmt w:val="bullet"/>
      <w:lvlText w:val="•"/>
      <w:lvlJc w:val="left"/>
      <w:pPr>
        <w:ind w:left="5051" w:hanging="360"/>
      </w:pPr>
      <w:rPr>
        <w:rFonts w:hint="default"/>
      </w:rPr>
    </w:lvl>
    <w:lvl w:ilvl="6" w:tplc="00F40096">
      <w:numFmt w:val="bullet"/>
      <w:lvlText w:val="•"/>
      <w:lvlJc w:val="left"/>
      <w:pPr>
        <w:ind w:left="5934" w:hanging="360"/>
      </w:pPr>
      <w:rPr>
        <w:rFonts w:hint="default"/>
      </w:rPr>
    </w:lvl>
    <w:lvl w:ilvl="7" w:tplc="EAE02BDC">
      <w:numFmt w:val="bullet"/>
      <w:lvlText w:val="•"/>
      <w:lvlJc w:val="left"/>
      <w:pPr>
        <w:ind w:left="6817" w:hanging="360"/>
      </w:pPr>
      <w:rPr>
        <w:rFonts w:hint="default"/>
      </w:rPr>
    </w:lvl>
    <w:lvl w:ilvl="8" w:tplc="EB48E234">
      <w:numFmt w:val="bullet"/>
      <w:lvlText w:val="•"/>
      <w:lvlJc w:val="left"/>
      <w:pPr>
        <w:ind w:left="7700" w:hanging="360"/>
      </w:pPr>
      <w:rPr>
        <w:rFonts w:hint="default"/>
      </w:rPr>
    </w:lvl>
  </w:abstractNum>
  <w:abstractNum w:abstractNumId="4" w15:restartNumberingAfterBreak="0">
    <w:nsid w:val="1B0306EB"/>
    <w:multiLevelType w:val="hybridMultilevel"/>
    <w:tmpl w:val="30EA0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215B7"/>
    <w:multiLevelType w:val="hybridMultilevel"/>
    <w:tmpl w:val="81D40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2437C"/>
    <w:multiLevelType w:val="hybridMultilevel"/>
    <w:tmpl w:val="1B4453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F0F96"/>
    <w:multiLevelType w:val="hybridMultilevel"/>
    <w:tmpl w:val="ADCE44E0"/>
    <w:lvl w:ilvl="0" w:tplc="2D6C0F48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04ABC"/>
    <w:multiLevelType w:val="hybridMultilevel"/>
    <w:tmpl w:val="8AD825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8C6746"/>
    <w:multiLevelType w:val="hybridMultilevel"/>
    <w:tmpl w:val="68E6D24C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C7BBA"/>
    <w:multiLevelType w:val="hybridMultilevel"/>
    <w:tmpl w:val="DB12E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950DEE"/>
    <w:multiLevelType w:val="hybridMultilevel"/>
    <w:tmpl w:val="C8A0291C"/>
    <w:lvl w:ilvl="0" w:tplc="F4A061E4">
      <w:numFmt w:val="bullet"/>
      <w:lvlText w:val="-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C13227"/>
    <w:multiLevelType w:val="hybridMultilevel"/>
    <w:tmpl w:val="C9B25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07D56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069E4"/>
    <w:multiLevelType w:val="hybridMultilevel"/>
    <w:tmpl w:val="2CFE82AA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81602"/>
    <w:multiLevelType w:val="hybridMultilevel"/>
    <w:tmpl w:val="F0D01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55E5D"/>
    <w:multiLevelType w:val="hybridMultilevel"/>
    <w:tmpl w:val="1B88AE04"/>
    <w:lvl w:ilvl="0" w:tplc="56E854F8">
      <w:start w:val="1"/>
      <w:numFmt w:val="upperLetter"/>
      <w:lvlText w:val="(%1)"/>
      <w:lvlJc w:val="left"/>
      <w:pPr>
        <w:ind w:left="720" w:hanging="360"/>
      </w:pPr>
      <w:rPr>
        <w:color w:val="auto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13"/>
  </w:num>
  <w:num w:numId="5">
    <w:abstractNumId w:val="5"/>
  </w:num>
  <w:num w:numId="6">
    <w:abstractNumId w:val="11"/>
  </w:num>
  <w:num w:numId="7">
    <w:abstractNumId w:val="9"/>
  </w:num>
  <w:num w:numId="8">
    <w:abstractNumId w:val="10"/>
  </w:num>
  <w:num w:numId="9">
    <w:abstractNumId w:val="12"/>
  </w:num>
  <w:num w:numId="10">
    <w:abstractNumId w:val="3"/>
  </w:num>
  <w:num w:numId="11">
    <w:abstractNumId w:val="4"/>
  </w:num>
  <w:num w:numId="12">
    <w:abstractNumId w:val="2"/>
  </w:num>
  <w:num w:numId="13">
    <w:abstractNumId w:val="6"/>
  </w:num>
  <w:num w:numId="14">
    <w:abstractNumId w:val="14"/>
  </w:num>
  <w:num w:numId="15">
    <w:abstractNumId w:val="8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sLAwMjQyMjA1szBQ0lEKTi0uzszPAykwqgUAgFyGvywAAAA="/>
  </w:docVars>
  <w:rsids>
    <w:rsidRoot w:val="009B2079"/>
    <w:rsid w:val="000023D3"/>
    <w:rsid w:val="00040F22"/>
    <w:rsid w:val="000729AF"/>
    <w:rsid w:val="000A3706"/>
    <w:rsid w:val="000C6FC4"/>
    <w:rsid w:val="001043B1"/>
    <w:rsid w:val="001348BB"/>
    <w:rsid w:val="00190EB3"/>
    <w:rsid w:val="001D4568"/>
    <w:rsid w:val="001E3E8C"/>
    <w:rsid w:val="001F49AF"/>
    <w:rsid w:val="002059AC"/>
    <w:rsid w:val="002344A4"/>
    <w:rsid w:val="0025701F"/>
    <w:rsid w:val="0025717C"/>
    <w:rsid w:val="002700B5"/>
    <w:rsid w:val="002E6CB3"/>
    <w:rsid w:val="00313677"/>
    <w:rsid w:val="0035724E"/>
    <w:rsid w:val="00387E72"/>
    <w:rsid w:val="00391E7F"/>
    <w:rsid w:val="003A2E22"/>
    <w:rsid w:val="003F0319"/>
    <w:rsid w:val="00416F91"/>
    <w:rsid w:val="0043091A"/>
    <w:rsid w:val="00471F09"/>
    <w:rsid w:val="00524F08"/>
    <w:rsid w:val="00532316"/>
    <w:rsid w:val="00542ED3"/>
    <w:rsid w:val="00562437"/>
    <w:rsid w:val="00566B7D"/>
    <w:rsid w:val="005A7778"/>
    <w:rsid w:val="005C3C20"/>
    <w:rsid w:val="0060084F"/>
    <w:rsid w:val="00610D77"/>
    <w:rsid w:val="0063441E"/>
    <w:rsid w:val="00647285"/>
    <w:rsid w:val="00653DE4"/>
    <w:rsid w:val="00697B2F"/>
    <w:rsid w:val="006E3B83"/>
    <w:rsid w:val="006F4B04"/>
    <w:rsid w:val="006F536C"/>
    <w:rsid w:val="007037AA"/>
    <w:rsid w:val="007109AE"/>
    <w:rsid w:val="007703C8"/>
    <w:rsid w:val="00782753"/>
    <w:rsid w:val="00783BA9"/>
    <w:rsid w:val="007864AC"/>
    <w:rsid w:val="007A795B"/>
    <w:rsid w:val="008435A5"/>
    <w:rsid w:val="00881E3D"/>
    <w:rsid w:val="008A5FC7"/>
    <w:rsid w:val="008C3A0C"/>
    <w:rsid w:val="008E56F0"/>
    <w:rsid w:val="009144F1"/>
    <w:rsid w:val="00943C9A"/>
    <w:rsid w:val="00972F08"/>
    <w:rsid w:val="009869C7"/>
    <w:rsid w:val="00991E07"/>
    <w:rsid w:val="00997F48"/>
    <w:rsid w:val="009B2079"/>
    <w:rsid w:val="009C117F"/>
    <w:rsid w:val="009E459B"/>
    <w:rsid w:val="009F4DE9"/>
    <w:rsid w:val="00A006C3"/>
    <w:rsid w:val="00A020B7"/>
    <w:rsid w:val="00A419A1"/>
    <w:rsid w:val="00A51065"/>
    <w:rsid w:val="00A53C13"/>
    <w:rsid w:val="00AB76ED"/>
    <w:rsid w:val="00AF506A"/>
    <w:rsid w:val="00AF7E7C"/>
    <w:rsid w:val="00B153C2"/>
    <w:rsid w:val="00B607B0"/>
    <w:rsid w:val="00B60D2D"/>
    <w:rsid w:val="00B705B0"/>
    <w:rsid w:val="00C31767"/>
    <w:rsid w:val="00C41985"/>
    <w:rsid w:val="00C63058"/>
    <w:rsid w:val="00C975CE"/>
    <w:rsid w:val="00CB718F"/>
    <w:rsid w:val="00CF6036"/>
    <w:rsid w:val="00D054D2"/>
    <w:rsid w:val="00D36214"/>
    <w:rsid w:val="00D5563F"/>
    <w:rsid w:val="00D719E7"/>
    <w:rsid w:val="00D8798D"/>
    <w:rsid w:val="00DB70EB"/>
    <w:rsid w:val="00DE646C"/>
    <w:rsid w:val="00DE7652"/>
    <w:rsid w:val="00DF6A4A"/>
    <w:rsid w:val="00E05C89"/>
    <w:rsid w:val="00E10DF4"/>
    <w:rsid w:val="00E20191"/>
    <w:rsid w:val="00E70427"/>
    <w:rsid w:val="00E72EF2"/>
    <w:rsid w:val="00E8726A"/>
    <w:rsid w:val="00EA07AD"/>
    <w:rsid w:val="00EB057D"/>
    <w:rsid w:val="00EC54AD"/>
    <w:rsid w:val="00F05E03"/>
    <w:rsid w:val="00F15839"/>
    <w:rsid w:val="00F22CFE"/>
    <w:rsid w:val="00F36A82"/>
    <w:rsid w:val="00F37786"/>
    <w:rsid w:val="00F46CDF"/>
    <w:rsid w:val="00F84E8A"/>
    <w:rsid w:val="00FC716E"/>
    <w:rsid w:val="00FE3724"/>
    <w:rsid w:val="00FE7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A69CED1"/>
  <w15:chartTrackingRefBased/>
  <w15:docId w15:val="{37C81A58-26E7-42C0-B45A-5DCCA88BE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8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62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C3A0C"/>
    <w:pPr>
      <w:spacing w:after="0" w:line="240" w:lineRule="auto"/>
      <w:jc w:val="center"/>
      <w:outlineLvl w:val="2"/>
    </w:pPr>
    <w:rPr>
      <w:rFonts w:ascii="Arial" w:eastAsia="Times New Roman" w:hAnsi="Arial" w:cs="Times New Roman"/>
      <w:b/>
      <w:color w:val="FFFFFF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717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207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1065"/>
    <w:pPr>
      <w:ind w:left="720"/>
      <w:contextualSpacing/>
    </w:pPr>
  </w:style>
  <w:style w:type="table" w:styleId="TableGrid">
    <w:name w:val="Table Grid"/>
    <w:basedOn w:val="TableNormal"/>
    <w:uiPriority w:val="39"/>
    <w:rsid w:val="00634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semiHidden/>
    <w:rsid w:val="008C3A0C"/>
    <w:rPr>
      <w:rFonts w:ascii="Arial" w:eastAsia="Times New Roman" w:hAnsi="Arial" w:cs="Times New Roman"/>
      <w:b/>
      <w:color w:val="FFFFFF"/>
      <w:sz w:val="20"/>
      <w:szCs w:val="20"/>
    </w:rPr>
  </w:style>
  <w:style w:type="character" w:customStyle="1" w:styleId="FieldTextChar">
    <w:name w:val="Field Text Char"/>
    <w:link w:val="FieldText"/>
    <w:locked/>
    <w:rsid w:val="008C3A0C"/>
    <w:rPr>
      <w:rFonts w:ascii="Arial" w:hAnsi="Arial" w:cs="Arial"/>
      <w:b/>
      <w:sz w:val="19"/>
      <w:szCs w:val="19"/>
    </w:rPr>
  </w:style>
  <w:style w:type="paragraph" w:customStyle="1" w:styleId="FieldText">
    <w:name w:val="Field Text"/>
    <w:basedOn w:val="BodyText"/>
    <w:link w:val="FieldTextChar"/>
    <w:rsid w:val="008C3A0C"/>
    <w:pPr>
      <w:spacing w:after="0" w:line="240" w:lineRule="auto"/>
    </w:pPr>
    <w:rPr>
      <w:rFonts w:ascii="Arial" w:hAnsi="Arial" w:cs="Arial"/>
      <w:b/>
      <w:sz w:val="19"/>
      <w:szCs w:val="19"/>
    </w:rPr>
  </w:style>
  <w:style w:type="paragraph" w:styleId="BodyText">
    <w:name w:val="Body Text"/>
    <w:basedOn w:val="Normal"/>
    <w:link w:val="BodyTextChar"/>
    <w:uiPriority w:val="99"/>
    <w:semiHidden/>
    <w:unhideWhenUsed/>
    <w:rsid w:val="008C3A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3A0C"/>
  </w:style>
  <w:style w:type="character" w:customStyle="1" w:styleId="Heading2Char">
    <w:name w:val="Heading 2 Char"/>
    <w:basedOn w:val="DefaultParagraphFont"/>
    <w:link w:val="Heading2"/>
    <w:uiPriority w:val="9"/>
    <w:semiHidden/>
    <w:rsid w:val="00D362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3C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008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36A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A82"/>
  </w:style>
  <w:style w:type="paragraph" w:styleId="Footer">
    <w:name w:val="footer"/>
    <w:basedOn w:val="Normal"/>
    <w:link w:val="FooterChar"/>
    <w:uiPriority w:val="99"/>
    <w:unhideWhenUsed/>
    <w:rsid w:val="00F36A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A82"/>
  </w:style>
  <w:style w:type="character" w:styleId="Hyperlink">
    <w:name w:val="Hyperlink"/>
    <w:basedOn w:val="DefaultParagraphFont"/>
    <w:uiPriority w:val="99"/>
    <w:unhideWhenUsed/>
    <w:rsid w:val="000A3706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571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71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717C"/>
    <w:rPr>
      <w:rFonts w:asciiTheme="majorHAnsi" w:eastAsiaTheme="majorEastAsia" w:hAnsiTheme="majorHAnsi" w:cstheme="majorBidi"/>
      <w:color w:val="2E74B5" w:themeColor="accent1" w:themeShade="BF"/>
    </w:rPr>
  </w:style>
  <w:style w:type="table" w:customStyle="1" w:styleId="TableGrid1">
    <w:name w:val="Table Grid1"/>
    <w:basedOn w:val="TableNormal"/>
    <w:next w:val="TableGrid"/>
    <w:uiPriority w:val="59"/>
    <w:rsid w:val="0025717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B057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057D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F05E0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144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528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xmouth.wa.gov.a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4D1AA95E10E4D97BB7750241212AA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1427-CB99-49C9-9710-1469033C7DF5}"/>
      </w:docPartPr>
      <w:docPartBody>
        <w:p w:rsidR="00B538A0" w:rsidRDefault="00272F7A" w:rsidP="00272F7A">
          <w:pPr>
            <w:pStyle w:val="C4D1AA95E10E4D97BB7750241212AA7A2"/>
          </w:pPr>
          <w:r w:rsidRPr="0085432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2AF"/>
    <w:rsid w:val="00272F7A"/>
    <w:rsid w:val="004A2A1A"/>
    <w:rsid w:val="00B538A0"/>
    <w:rsid w:val="00CD1AE1"/>
    <w:rsid w:val="00CD39F7"/>
    <w:rsid w:val="00D06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2F7A"/>
    <w:rPr>
      <w:color w:val="808080"/>
    </w:rPr>
  </w:style>
  <w:style w:type="paragraph" w:customStyle="1" w:styleId="D749ED379B3843E3864D79D79026CDCA">
    <w:name w:val="D749ED379B3843E3864D79D79026CDCA"/>
    <w:rsid w:val="00D062AF"/>
    <w:rPr>
      <w:rFonts w:eastAsiaTheme="minorHAnsi"/>
      <w:lang w:eastAsia="en-US"/>
    </w:rPr>
  </w:style>
  <w:style w:type="paragraph" w:customStyle="1" w:styleId="3CDDBCC22C994A9E849F93DF3A730AAE">
    <w:name w:val="3CDDBCC22C994A9E849F93DF3A730AAE"/>
    <w:rsid w:val="00D062AF"/>
    <w:rPr>
      <w:rFonts w:eastAsiaTheme="minorHAnsi"/>
      <w:lang w:eastAsia="en-US"/>
    </w:rPr>
  </w:style>
  <w:style w:type="paragraph" w:customStyle="1" w:styleId="BF98FF8960D84D7AA38E7D1192B750F8">
    <w:name w:val="BF98FF8960D84D7AA38E7D1192B750F8"/>
    <w:rsid w:val="00D062AF"/>
    <w:rPr>
      <w:rFonts w:eastAsiaTheme="minorHAnsi"/>
      <w:lang w:eastAsia="en-US"/>
    </w:rPr>
  </w:style>
  <w:style w:type="paragraph" w:customStyle="1" w:styleId="13F17C0582C8408D859FEDB888CAD904">
    <w:name w:val="13F17C0582C8408D859FEDB888CAD904"/>
    <w:rsid w:val="00D062AF"/>
    <w:rPr>
      <w:rFonts w:eastAsiaTheme="minorHAnsi"/>
      <w:lang w:eastAsia="en-US"/>
    </w:rPr>
  </w:style>
  <w:style w:type="paragraph" w:customStyle="1" w:styleId="699EA34E59B94DD084F2565956563A67">
    <w:name w:val="699EA34E59B94DD084F2565956563A67"/>
    <w:rsid w:val="00D062AF"/>
    <w:rPr>
      <w:rFonts w:eastAsiaTheme="minorHAnsi"/>
      <w:lang w:eastAsia="en-US"/>
    </w:rPr>
  </w:style>
  <w:style w:type="paragraph" w:customStyle="1" w:styleId="6A8204CF0EAF4DA1934FB25491AFB9BF">
    <w:name w:val="6A8204CF0EAF4DA1934FB25491AFB9BF"/>
    <w:rsid w:val="00D062AF"/>
    <w:rPr>
      <w:rFonts w:eastAsiaTheme="minorHAnsi"/>
      <w:lang w:eastAsia="en-US"/>
    </w:rPr>
  </w:style>
  <w:style w:type="paragraph" w:customStyle="1" w:styleId="FA8D58AF1B9C440799B225C878C76E24">
    <w:name w:val="FA8D58AF1B9C440799B225C878C76E24"/>
    <w:rsid w:val="00D062AF"/>
    <w:rPr>
      <w:rFonts w:eastAsiaTheme="minorHAnsi"/>
      <w:lang w:eastAsia="en-US"/>
    </w:rPr>
  </w:style>
  <w:style w:type="paragraph" w:customStyle="1" w:styleId="77137DABA7AE43D68A66AEEE1F8E93A3">
    <w:name w:val="77137DABA7AE43D68A66AEEE1F8E93A3"/>
    <w:rsid w:val="00D062AF"/>
    <w:rPr>
      <w:rFonts w:eastAsiaTheme="minorHAnsi"/>
      <w:lang w:eastAsia="en-US"/>
    </w:rPr>
  </w:style>
  <w:style w:type="paragraph" w:customStyle="1" w:styleId="DEFC4B7C9DAF46F489ED01920409DC69">
    <w:name w:val="DEFC4B7C9DAF46F489ED01920409DC69"/>
    <w:rsid w:val="00B538A0"/>
    <w:rPr>
      <w:rFonts w:eastAsiaTheme="minorHAnsi"/>
      <w:lang w:eastAsia="en-US"/>
    </w:rPr>
  </w:style>
  <w:style w:type="paragraph" w:customStyle="1" w:styleId="F45F77F4E35B4B20A6134E9867152B1C">
    <w:name w:val="F45F77F4E35B4B20A6134E9867152B1C"/>
    <w:rsid w:val="00B538A0"/>
    <w:rPr>
      <w:rFonts w:eastAsiaTheme="minorHAnsi"/>
      <w:lang w:eastAsia="en-US"/>
    </w:rPr>
  </w:style>
  <w:style w:type="paragraph" w:customStyle="1" w:styleId="2210DDE3FDFD44BA9DE99240569E1217">
    <w:name w:val="2210DDE3FDFD44BA9DE99240569E1217"/>
    <w:rsid w:val="00B538A0"/>
    <w:rPr>
      <w:rFonts w:eastAsiaTheme="minorHAnsi"/>
      <w:lang w:eastAsia="en-US"/>
    </w:rPr>
  </w:style>
  <w:style w:type="paragraph" w:customStyle="1" w:styleId="16E8906B3DA8453DB04FC9849D6E6AC0">
    <w:name w:val="16E8906B3DA8453DB04FC9849D6E6AC0"/>
    <w:rsid w:val="00B538A0"/>
    <w:rPr>
      <w:rFonts w:eastAsiaTheme="minorHAnsi"/>
      <w:lang w:eastAsia="en-US"/>
    </w:rPr>
  </w:style>
  <w:style w:type="paragraph" w:customStyle="1" w:styleId="637B03C05A134EDFA70D7FADECA2CDA1">
    <w:name w:val="637B03C05A134EDFA70D7FADECA2CDA1"/>
    <w:rsid w:val="00B538A0"/>
    <w:rPr>
      <w:rFonts w:eastAsiaTheme="minorHAnsi"/>
      <w:lang w:eastAsia="en-US"/>
    </w:rPr>
  </w:style>
  <w:style w:type="paragraph" w:customStyle="1" w:styleId="3B2E439E9EAC41B6921C8DC0652033C5">
    <w:name w:val="3B2E439E9EAC41B6921C8DC0652033C5"/>
    <w:rsid w:val="00B538A0"/>
    <w:rPr>
      <w:rFonts w:eastAsiaTheme="minorHAnsi"/>
      <w:lang w:eastAsia="en-US"/>
    </w:rPr>
  </w:style>
  <w:style w:type="paragraph" w:customStyle="1" w:styleId="C2B3BD2AEA9A4488B8BD6F22FBD5C010">
    <w:name w:val="C2B3BD2AEA9A4488B8BD6F22FBD5C010"/>
    <w:rsid w:val="00B538A0"/>
    <w:rPr>
      <w:rFonts w:eastAsiaTheme="minorHAnsi"/>
      <w:lang w:eastAsia="en-US"/>
    </w:rPr>
  </w:style>
  <w:style w:type="paragraph" w:customStyle="1" w:styleId="CE1759DA5B07457E8368E25730CC76E4">
    <w:name w:val="CE1759DA5B07457E8368E25730CC76E4"/>
    <w:rsid w:val="00B538A0"/>
    <w:rPr>
      <w:rFonts w:eastAsiaTheme="minorHAnsi"/>
      <w:lang w:eastAsia="en-US"/>
    </w:rPr>
  </w:style>
  <w:style w:type="paragraph" w:customStyle="1" w:styleId="02A582F0942A4831A6A0ADF598CC21DA">
    <w:name w:val="02A582F0942A4831A6A0ADF598CC21DA"/>
    <w:rsid w:val="00B538A0"/>
    <w:rPr>
      <w:rFonts w:eastAsiaTheme="minorHAnsi"/>
      <w:lang w:eastAsia="en-US"/>
    </w:rPr>
  </w:style>
  <w:style w:type="paragraph" w:customStyle="1" w:styleId="6F97C5B426904BBA91BFB11B0CF05619">
    <w:name w:val="6F97C5B426904BBA91BFB11B0CF05619"/>
    <w:rsid w:val="00B538A0"/>
    <w:rPr>
      <w:rFonts w:eastAsiaTheme="minorHAnsi"/>
      <w:lang w:eastAsia="en-US"/>
    </w:rPr>
  </w:style>
  <w:style w:type="paragraph" w:customStyle="1" w:styleId="1D4C84299BB74F858588BD3DFE38F53A">
    <w:name w:val="1D4C84299BB74F858588BD3DFE38F53A"/>
    <w:rsid w:val="00B538A0"/>
    <w:rPr>
      <w:rFonts w:eastAsiaTheme="minorHAnsi"/>
      <w:lang w:eastAsia="en-US"/>
    </w:rPr>
  </w:style>
  <w:style w:type="paragraph" w:customStyle="1" w:styleId="1AE55189DC0A43A9997D3959B25A8B3F">
    <w:name w:val="1AE55189DC0A43A9997D3959B25A8B3F"/>
    <w:rsid w:val="00B538A0"/>
    <w:rPr>
      <w:rFonts w:eastAsiaTheme="minorHAnsi"/>
      <w:lang w:eastAsia="en-US"/>
    </w:rPr>
  </w:style>
  <w:style w:type="paragraph" w:customStyle="1" w:styleId="51CBBFE1A97A4CAD8DA2183355EF262F">
    <w:name w:val="51CBBFE1A97A4CAD8DA2183355EF262F"/>
    <w:rsid w:val="00B538A0"/>
    <w:rPr>
      <w:rFonts w:eastAsiaTheme="minorHAnsi"/>
      <w:lang w:eastAsia="en-US"/>
    </w:rPr>
  </w:style>
  <w:style w:type="paragraph" w:customStyle="1" w:styleId="5E43B20062F0484CA55FDF468F137F3D">
    <w:name w:val="5E43B20062F0484CA55FDF468F137F3D"/>
    <w:rsid w:val="00B538A0"/>
    <w:rPr>
      <w:rFonts w:eastAsiaTheme="minorHAnsi"/>
      <w:lang w:eastAsia="en-US"/>
    </w:rPr>
  </w:style>
  <w:style w:type="paragraph" w:customStyle="1" w:styleId="4506A150D5B44A7C99E09585786A4E5B">
    <w:name w:val="4506A150D5B44A7C99E09585786A4E5B"/>
    <w:rsid w:val="00B538A0"/>
    <w:rPr>
      <w:rFonts w:eastAsiaTheme="minorHAnsi"/>
      <w:lang w:eastAsia="en-US"/>
    </w:rPr>
  </w:style>
  <w:style w:type="paragraph" w:customStyle="1" w:styleId="E34567A503CF4B139851BA033974527D">
    <w:name w:val="E34567A503CF4B139851BA033974527D"/>
    <w:rsid w:val="00B538A0"/>
    <w:rPr>
      <w:rFonts w:eastAsiaTheme="minorHAnsi"/>
      <w:lang w:eastAsia="en-US"/>
    </w:rPr>
  </w:style>
  <w:style w:type="paragraph" w:customStyle="1" w:styleId="A80F22530A7940B0ADFF580869D0FD70">
    <w:name w:val="A80F22530A7940B0ADFF580869D0FD70"/>
    <w:rsid w:val="00B538A0"/>
    <w:rPr>
      <w:rFonts w:eastAsiaTheme="minorHAnsi"/>
      <w:lang w:eastAsia="en-US"/>
    </w:rPr>
  </w:style>
  <w:style w:type="paragraph" w:customStyle="1" w:styleId="5CBC934EAC904DD9821B0B7E8DF1FC7C">
    <w:name w:val="5CBC934EAC904DD9821B0B7E8DF1FC7C"/>
    <w:rsid w:val="00B538A0"/>
    <w:rPr>
      <w:rFonts w:eastAsiaTheme="minorHAnsi"/>
      <w:lang w:eastAsia="en-US"/>
    </w:rPr>
  </w:style>
  <w:style w:type="paragraph" w:customStyle="1" w:styleId="8FBABA994059413291CB83AF4F7D8263">
    <w:name w:val="8FBABA994059413291CB83AF4F7D8263"/>
    <w:rsid w:val="00B538A0"/>
    <w:rPr>
      <w:rFonts w:eastAsiaTheme="minorHAnsi"/>
      <w:lang w:eastAsia="en-US"/>
    </w:rPr>
  </w:style>
  <w:style w:type="paragraph" w:customStyle="1" w:styleId="83F03558BDB34EABADF9A8E09DB70D30">
    <w:name w:val="83F03558BDB34EABADF9A8E09DB70D30"/>
    <w:rsid w:val="00B538A0"/>
    <w:rPr>
      <w:rFonts w:eastAsiaTheme="minorHAnsi"/>
      <w:lang w:eastAsia="en-US"/>
    </w:rPr>
  </w:style>
  <w:style w:type="paragraph" w:customStyle="1" w:styleId="173FA24D620648E2B68D04EF57B0897E">
    <w:name w:val="173FA24D620648E2B68D04EF57B0897E"/>
    <w:rsid w:val="00B538A0"/>
    <w:rPr>
      <w:rFonts w:eastAsiaTheme="minorHAnsi"/>
      <w:lang w:eastAsia="en-US"/>
    </w:rPr>
  </w:style>
  <w:style w:type="paragraph" w:customStyle="1" w:styleId="63EF6589EC594378AA5D7E107608169A">
    <w:name w:val="63EF6589EC594378AA5D7E107608169A"/>
    <w:rsid w:val="00B538A0"/>
    <w:rPr>
      <w:rFonts w:eastAsiaTheme="minorHAnsi"/>
      <w:lang w:eastAsia="en-US"/>
    </w:rPr>
  </w:style>
  <w:style w:type="paragraph" w:customStyle="1" w:styleId="BD6078DD932243268759A98E150C7ABB">
    <w:name w:val="BD6078DD932243268759A98E150C7ABB"/>
    <w:rsid w:val="00B538A0"/>
    <w:rPr>
      <w:rFonts w:eastAsiaTheme="minorHAnsi"/>
      <w:lang w:eastAsia="en-US"/>
    </w:rPr>
  </w:style>
  <w:style w:type="paragraph" w:customStyle="1" w:styleId="515F755D4D174903B0A36770FE315E44">
    <w:name w:val="515F755D4D174903B0A36770FE315E44"/>
    <w:rsid w:val="00B538A0"/>
    <w:rPr>
      <w:rFonts w:eastAsiaTheme="minorHAnsi"/>
      <w:lang w:eastAsia="en-US"/>
    </w:rPr>
  </w:style>
  <w:style w:type="paragraph" w:customStyle="1" w:styleId="08792D40B203499DADA4C3001F77A378">
    <w:name w:val="08792D40B203499DADA4C3001F77A378"/>
    <w:rsid w:val="00B538A0"/>
    <w:rPr>
      <w:rFonts w:eastAsiaTheme="minorHAnsi"/>
      <w:lang w:eastAsia="en-US"/>
    </w:rPr>
  </w:style>
  <w:style w:type="paragraph" w:customStyle="1" w:styleId="76975EE19B824D50B969125D3BCFDEDC">
    <w:name w:val="76975EE19B824D50B969125D3BCFDEDC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038F60D696B04ACBAC52DBF3A4270AF5">
    <w:name w:val="038F60D696B04ACBAC52DBF3A4270AF5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4F0435CAE4A4468D858377B897AB179B">
    <w:name w:val="4F0435CAE4A4468D858377B897AB179B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528DCBE1F57F4EB9AA154203F6AF5846">
    <w:name w:val="528DCBE1F57F4EB9AA154203F6AF5846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D7A0540B85784D34A018F20CD17524CE">
    <w:name w:val="D7A0540B85784D34A018F20CD17524CE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5E173F389CC742FD9B71326992DE43AB">
    <w:name w:val="5E173F389CC742FD9B71326992DE43AB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95E42E1D08774A90B9483475499E0183">
    <w:name w:val="95E42E1D08774A90B9483475499E0183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104C3BAF5E474624BBBF015BB9A7D288">
    <w:name w:val="104C3BAF5E474624BBBF015BB9A7D288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3B77F099832C48D982CC2D427E964492">
    <w:name w:val="3B77F099832C48D982CC2D427E964492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CAC2B69B45384468894E66BBA0252C66">
    <w:name w:val="CAC2B69B45384468894E66BBA0252C66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3DE9021A666A4207807B1D7F866A0E1E">
    <w:name w:val="3DE9021A666A4207807B1D7F866A0E1E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8412BFADDBEB4D24928CC0F90A69AC41">
    <w:name w:val="8412BFADDBEB4D24928CC0F90A69AC41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8880B51822DA453A8F11D238543F7D9A">
    <w:name w:val="8880B51822DA453A8F11D238543F7D9A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37324598DD0C4C61970101A5C8D22E9A">
    <w:name w:val="37324598DD0C4C61970101A5C8D22E9A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C4B1642BE20D4346A9E2DCD9ACB7FDB1">
    <w:name w:val="C4B1642BE20D4346A9E2DCD9ACB7FDB1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89333BB7DAA64D92A4CF17D41877F426">
    <w:name w:val="89333BB7DAA64D92A4CF17D41877F426"/>
    <w:rsid w:val="00B538A0"/>
    <w:pPr>
      <w:spacing w:after="0" w:line="240" w:lineRule="auto"/>
    </w:pPr>
    <w:rPr>
      <w:rFonts w:ascii="Arial" w:eastAsiaTheme="minorHAnsi" w:hAnsi="Arial" w:cs="Arial"/>
      <w:b/>
      <w:sz w:val="19"/>
      <w:szCs w:val="19"/>
      <w:lang w:eastAsia="en-US"/>
    </w:rPr>
  </w:style>
  <w:style w:type="paragraph" w:customStyle="1" w:styleId="A98A7873AF984FBEAB2E551F5172DE7B">
    <w:name w:val="A98A7873AF984FBEAB2E551F5172DE7B"/>
    <w:rsid w:val="00B538A0"/>
    <w:rPr>
      <w:rFonts w:eastAsiaTheme="minorHAnsi"/>
      <w:lang w:eastAsia="en-US"/>
    </w:rPr>
  </w:style>
  <w:style w:type="paragraph" w:customStyle="1" w:styleId="A2FCCDD8C98046E889D17F089294DD56">
    <w:name w:val="A2FCCDD8C98046E889D17F089294DD56"/>
    <w:rsid w:val="00B538A0"/>
    <w:rPr>
      <w:rFonts w:eastAsiaTheme="minorHAnsi"/>
      <w:lang w:eastAsia="en-US"/>
    </w:rPr>
  </w:style>
  <w:style w:type="paragraph" w:customStyle="1" w:styleId="A9F4F27C20054480BD0B25D7AC5DCEA6">
    <w:name w:val="A9F4F27C20054480BD0B25D7AC5DCEA6"/>
    <w:rsid w:val="00B538A0"/>
    <w:rPr>
      <w:rFonts w:eastAsiaTheme="minorHAnsi"/>
      <w:lang w:eastAsia="en-US"/>
    </w:rPr>
  </w:style>
  <w:style w:type="paragraph" w:customStyle="1" w:styleId="62CA1A3DE14D430A8A259E07E82D9642">
    <w:name w:val="62CA1A3DE14D430A8A259E07E82D9642"/>
    <w:rsid w:val="00B538A0"/>
    <w:rPr>
      <w:rFonts w:eastAsiaTheme="minorHAnsi"/>
      <w:lang w:eastAsia="en-US"/>
    </w:rPr>
  </w:style>
  <w:style w:type="paragraph" w:customStyle="1" w:styleId="93744410AE5A4F2893D696AF18CC26BC">
    <w:name w:val="93744410AE5A4F2893D696AF18CC26BC"/>
    <w:rsid w:val="00B538A0"/>
    <w:rPr>
      <w:rFonts w:eastAsiaTheme="minorHAnsi"/>
      <w:lang w:eastAsia="en-US"/>
    </w:rPr>
  </w:style>
  <w:style w:type="paragraph" w:customStyle="1" w:styleId="D0F0EC1E2A7D449FA783CF929F93AC9B">
    <w:name w:val="D0F0EC1E2A7D449FA783CF929F93AC9B"/>
    <w:rsid w:val="00B538A0"/>
    <w:rPr>
      <w:rFonts w:eastAsiaTheme="minorHAnsi"/>
      <w:lang w:eastAsia="en-US"/>
    </w:rPr>
  </w:style>
  <w:style w:type="paragraph" w:customStyle="1" w:styleId="468C597239624C3899745040567CC7B4">
    <w:name w:val="468C597239624C3899745040567CC7B4"/>
    <w:rsid w:val="00B538A0"/>
    <w:rPr>
      <w:rFonts w:eastAsiaTheme="minorHAnsi"/>
      <w:lang w:eastAsia="en-US"/>
    </w:rPr>
  </w:style>
  <w:style w:type="paragraph" w:customStyle="1" w:styleId="985A35372BFD418BA4E183EB4BC111FB">
    <w:name w:val="985A35372BFD418BA4E183EB4BC111FB"/>
    <w:rsid w:val="00B538A0"/>
    <w:rPr>
      <w:rFonts w:eastAsiaTheme="minorHAnsi"/>
      <w:lang w:eastAsia="en-US"/>
    </w:rPr>
  </w:style>
  <w:style w:type="paragraph" w:customStyle="1" w:styleId="048E7C9BF52846059044FBD2D846C7C9">
    <w:name w:val="048E7C9BF52846059044FBD2D846C7C9"/>
    <w:rsid w:val="00B538A0"/>
    <w:rPr>
      <w:rFonts w:eastAsiaTheme="minorHAnsi"/>
      <w:lang w:eastAsia="en-US"/>
    </w:rPr>
  </w:style>
  <w:style w:type="paragraph" w:customStyle="1" w:styleId="C4D1AA95E10E4D97BB7750241212AA7A">
    <w:name w:val="C4D1AA95E10E4D97BB7750241212AA7A"/>
    <w:rsid w:val="00B538A0"/>
    <w:rPr>
      <w:rFonts w:eastAsiaTheme="minorHAnsi"/>
      <w:lang w:eastAsia="en-US"/>
    </w:rPr>
  </w:style>
  <w:style w:type="paragraph" w:customStyle="1" w:styleId="F21F35BC017546B3979C8F655E9E0624">
    <w:name w:val="F21F35BC017546B3979C8F655E9E0624"/>
    <w:rsid w:val="00B538A0"/>
    <w:rPr>
      <w:rFonts w:eastAsiaTheme="minorHAnsi"/>
      <w:lang w:eastAsia="en-US"/>
    </w:rPr>
  </w:style>
  <w:style w:type="paragraph" w:customStyle="1" w:styleId="0336F006AD5F452CAF9A5AE3CAA565E7">
    <w:name w:val="0336F006AD5F452CAF9A5AE3CAA565E7"/>
    <w:rsid w:val="00B538A0"/>
    <w:rPr>
      <w:rFonts w:eastAsiaTheme="minorHAnsi"/>
      <w:lang w:eastAsia="en-US"/>
    </w:rPr>
  </w:style>
  <w:style w:type="paragraph" w:customStyle="1" w:styleId="4395CDE34E9C421CADE5E72DD3CB9F10">
    <w:name w:val="4395CDE34E9C421CADE5E72DD3CB9F10"/>
    <w:rsid w:val="00B538A0"/>
    <w:rPr>
      <w:rFonts w:eastAsiaTheme="minorHAnsi"/>
      <w:lang w:eastAsia="en-US"/>
    </w:rPr>
  </w:style>
  <w:style w:type="paragraph" w:customStyle="1" w:styleId="0582838959A24BE59EDE1F6D8607E14B">
    <w:name w:val="0582838959A24BE59EDE1F6D8607E14B"/>
    <w:rsid w:val="00B538A0"/>
    <w:rPr>
      <w:rFonts w:eastAsiaTheme="minorHAnsi"/>
      <w:lang w:eastAsia="en-US"/>
    </w:rPr>
  </w:style>
  <w:style w:type="paragraph" w:customStyle="1" w:styleId="4D9DDEED34E543EF8719A34EB70E22B8">
    <w:name w:val="4D9DDEED34E543EF8719A34EB70E22B8"/>
    <w:rsid w:val="00B538A0"/>
    <w:rPr>
      <w:rFonts w:eastAsiaTheme="minorHAnsi"/>
      <w:lang w:eastAsia="en-US"/>
    </w:rPr>
  </w:style>
  <w:style w:type="paragraph" w:customStyle="1" w:styleId="5031FC4AD7E445FA8046FE6BAD3798B9">
    <w:name w:val="5031FC4AD7E445FA8046FE6BAD3798B9"/>
    <w:rsid w:val="00B538A0"/>
    <w:rPr>
      <w:rFonts w:eastAsiaTheme="minorHAnsi"/>
      <w:lang w:eastAsia="en-US"/>
    </w:rPr>
  </w:style>
  <w:style w:type="paragraph" w:customStyle="1" w:styleId="C97398912FA94C8080A8F2D72207B69A">
    <w:name w:val="C97398912FA94C8080A8F2D72207B69A"/>
    <w:rsid w:val="00B538A0"/>
    <w:rPr>
      <w:rFonts w:eastAsiaTheme="minorHAnsi"/>
      <w:lang w:eastAsia="en-US"/>
    </w:rPr>
  </w:style>
  <w:style w:type="paragraph" w:customStyle="1" w:styleId="8445F2DD5FD44C5686EE500A369D6D96">
    <w:name w:val="8445F2DD5FD44C5686EE500A369D6D96"/>
    <w:rsid w:val="00B538A0"/>
    <w:rPr>
      <w:rFonts w:eastAsiaTheme="minorHAnsi"/>
      <w:lang w:eastAsia="en-US"/>
    </w:rPr>
  </w:style>
  <w:style w:type="paragraph" w:customStyle="1" w:styleId="B9D73B659CE1436AA459077C5FFAD5DD">
    <w:name w:val="B9D73B659CE1436AA459077C5FFAD5DD"/>
    <w:rsid w:val="00B538A0"/>
    <w:rPr>
      <w:rFonts w:eastAsiaTheme="minorHAnsi"/>
      <w:lang w:eastAsia="en-US"/>
    </w:rPr>
  </w:style>
  <w:style w:type="paragraph" w:customStyle="1" w:styleId="65289411208E416C9F90CDBFA0C04E22">
    <w:name w:val="65289411208E416C9F90CDBFA0C04E22"/>
    <w:rsid w:val="00B538A0"/>
    <w:rPr>
      <w:rFonts w:eastAsiaTheme="minorHAnsi"/>
      <w:lang w:eastAsia="en-US"/>
    </w:rPr>
  </w:style>
  <w:style w:type="paragraph" w:customStyle="1" w:styleId="6C4FF87157F34641BB3AC8DEFA643442">
    <w:name w:val="6C4FF87157F34641BB3AC8DEFA643442"/>
    <w:rsid w:val="00B538A0"/>
    <w:rPr>
      <w:rFonts w:eastAsiaTheme="minorHAnsi"/>
      <w:lang w:eastAsia="en-US"/>
    </w:rPr>
  </w:style>
  <w:style w:type="paragraph" w:customStyle="1" w:styleId="7844BD11D78A4E38B38ED89C0373EF0B">
    <w:name w:val="7844BD11D78A4E38B38ED89C0373EF0B"/>
    <w:rsid w:val="00B538A0"/>
    <w:rPr>
      <w:rFonts w:eastAsiaTheme="minorHAnsi"/>
      <w:lang w:eastAsia="en-US"/>
    </w:rPr>
  </w:style>
  <w:style w:type="paragraph" w:customStyle="1" w:styleId="CDFA2A7A34C6451980FEDC91B7558ABF">
    <w:name w:val="CDFA2A7A34C6451980FEDC91B7558ABF"/>
    <w:rsid w:val="00B538A0"/>
    <w:rPr>
      <w:rFonts w:eastAsiaTheme="minorHAnsi"/>
      <w:lang w:eastAsia="en-US"/>
    </w:rPr>
  </w:style>
  <w:style w:type="paragraph" w:customStyle="1" w:styleId="BD56C15253334CEC9AB65EB346F3D25F">
    <w:name w:val="BD56C15253334CEC9AB65EB346F3D25F"/>
    <w:rsid w:val="00B538A0"/>
    <w:rPr>
      <w:rFonts w:eastAsiaTheme="minorHAnsi"/>
      <w:lang w:eastAsia="en-US"/>
    </w:rPr>
  </w:style>
  <w:style w:type="paragraph" w:customStyle="1" w:styleId="C4D1AA95E10E4D97BB7750241212AA7A1">
    <w:name w:val="C4D1AA95E10E4D97BB7750241212AA7A1"/>
    <w:rsid w:val="00272F7A"/>
    <w:rPr>
      <w:rFonts w:eastAsiaTheme="minorHAnsi"/>
      <w:lang w:eastAsia="en-US"/>
    </w:rPr>
  </w:style>
  <w:style w:type="paragraph" w:customStyle="1" w:styleId="C4D1AA95E10E4D97BB7750241212AA7A2">
    <w:name w:val="C4D1AA95E10E4D97BB7750241212AA7A2"/>
    <w:rsid w:val="00272F7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1802DE-33F1-4A3E-9720-E6DAE7CAB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Fuery</dc:creator>
  <cp:keywords/>
  <dc:description/>
  <cp:lastModifiedBy>Tracey Cooper</cp:lastModifiedBy>
  <cp:revision>5</cp:revision>
  <cp:lastPrinted>2020-06-25T04:28:00Z</cp:lastPrinted>
  <dcterms:created xsi:type="dcterms:W3CDTF">2022-06-09T00:44:00Z</dcterms:created>
  <dcterms:modified xsi:type="dcterms:W3CDTF">2022-06-30T00:47:00Z</dcterms:modified>
</cp:coreProperties>
</file>